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AABBE" w14:textId="5832D4C5" w:rsidR="00807168" w:rsidRPr="00C27E5B" w:rsidRDefault="000D27F3" w:rsidP="00AE6FE0">
      <w:pPr>
        <w:pStyle w:val="PlainText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C27E5B">
        <w:rPr>
          <w:rFonts w:ascii="Times New Roman" w:hAnsi="Times New Roman" w:cs="Times New Roman"/>
          <w:b/>
          <w:bCs/>
          <w:sz w:val="40"/>
          <w:szCs w:val="40"/>
          <w:u w:val="single"/>
        </w:rPr>
        <w:t>EXPERIMENT 6</w:t>
      </w:r>
    </w:p>
    <w:p w14:paraId="31196009" w14:textId="35860446" w:rsidR="00AE6FE0" w:rsidRPr="00C27E5B" w:rsidRDefault="00AE6FE0" w:rsidP="00AE6FE0">
      <w:pPr>
        <w:pStyle w:val="PlainText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15EC473" w14:textId="64D027B8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32"/>
          <w:szCs w:val="32"/>
        </w:rPr>
      </w:pPr>
      <w:r w:rsidRPr="00C27E5B">
        <w:rPr>
          <w:rFonts w:ascii="Times New Roman" w:hAnsi="Times New Roman" w:cs="Times New Roman"/>
          <w:bCs/>
          <w:sz w:val="32"/>
          <w:szCs w:val="32"/>
        </w:rPr>
        <w:t>Name – Sha</w:t>
      </w:r>
      <w:r w:rsidR="00C94C91">
        <w:rPr>
          <w:rFonts w:ascii="Times New Roman" w:hAnsi="Times New Roman" w:cs="Times New Roman"/>
          <w:bCs/>
          <w:sz w:val="32"/>
          <w:szCs w:val="32"/>
        </w:rPr>
        <w:t>ntanu Joshi</w:t>
      </w:r>
    </w:p>
    <w:p w14:paraId="743DCD87" w14:textId="5D82ED43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32"/>
          <w:szCs w:val="32"/>
        </w:rPr>
      </w:pPr>
      <w:r w:rsidRPr="00C27E5B">
        <w:rPr>
          <w:rFonts w:ascii="Times New Roman" w:hAnsi="Times New Roman" w:cs="Times New Roman"/>
          <w:bCs/>
          <w:sz w:val="32"/>
          <w:szCs w:val="32"/>
        </w:rPr>
        <w:t>Roll No – J0</w:t>
      </w:r>
      <w:r w:rsidR="00C94C91">
        <w:rPr>
          <w:rFonts w:ascii="Times New Roman" w:hAnsi="Times New Roman" w:cs="Times New Roman"/>
          <w:bCs/>
          <w:sz w:val="32"/>
          <w:szCs w:val="32"/>
        </w:rPr>
        <w:t>73</w:t>
      </w:r>
    </w:p>
    <w:p w14:paraId="4795AD73" w14:textId="542BDEA8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28"/>
          <w:szCs w:val="28"/>
        </w:rPr>
      </w:pPr>
    </w:p>
    <w:p w14:paraId="3209B09E" w14:textId="77777777" w:rsidR="00AE6FE0" w:rsidRPr="00C27E5B" w:rsidRDefault="00AE6FE0" w:rsidP="00AE6FE0">
      <w:pPr>
        <w:pStyle w:val="PlainText"/>
        <w:rPr>
          <w:rFonts w:ascii="Times New Roman" w:hAnsi="Times New Roman" w:cs="Times New Roman"/>
          <w:bCs/>
          <w:sz w:val="28"/>
          <w:szCs w:val="28"/>
        </w:rPr>
      </w:pPr>
    </w:p>
    <w:p w14:paraId="02CCDC0A" w14:textId="44170CC1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</w:rPr>
        <w:t>Blink any text on LCD</w:t>
      </w:r>
    </w:p>
    <w:p w14:paraId="03404EC2" w14:textId="3E978D7C" w:rsidR="000D27F3" w:rsidRPr="00C27E5B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39EF8371" wp14:editId="31DB2141">
            <wp:extent cx="4813300" cy="251970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613" cy="253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BA3D7" w14:textId="77777777" w:rsidR="000D27F3" w:rsidRPr="00C27E5B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</w:p>
    <w:p w14:paraId="06047331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3BD0EF2C" w14:textId="365055F8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59742FD8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595C4889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{</w:t>
      </w:r>
    </w:p>
    <w:p w14:paraId="44578C28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 2);</w:t>
      </w:r>
    </w:p>
    <w:p w14:paraId="6DA8B2F2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}</w:t>
      </w:r>
    </w:p>
    <w:p w14:paraId="7BE5D4A3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B1B729E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>{</w:t>
      </w:r>
    </w:p>
    <w:p w14:paraId="2708E58D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>"hello, world!");</w:t>
      </w:r>
    </w:p>
    <w:p w14:paraId="1B5B1702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gramStart"/>
      <w:r w:rsidRPr="00C27E5B">
        <w:t>delay(</w:t>
      </w:r>
      <w:proofErr w:type="gramEnd"/>
      <w:r w:rsidRPr="00C27E5B">
        <w:t>500);</w:t>
      </w:r>
    </w:p>
    <w:p w14:paraId="108E77D4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clear</w:t>
      </w:r>
      <w:proofErr w:type="spellEnd"/>
      <w:proofErr w:type="gramEnd"/>
      <w:r w:rsidRPr="00C27E5B">
        <w:t>();</w:t>
      </w:r>
    </w:p>
    <w:p w14:paraId="4497BA29" w14:textId="77777777" w:rsidR="000D27F3" w:rsidRPr="00C27E5B" w:rsidRDefault="000D27F3" w:rsidP="000D27F3">
      <w:pPr>
        <w:pStyle w:val="NormalWeb"/>
        <w:spacing w:before="0" w:beforeAutospacing="0" w:after="0"/>
        <w:ind w:left="720"/>
        <w:textAlignment w:val="baseline"/>
      </w:pPr>
      <w:r w:rsidRPr="00C27E5B">
        <w:t xml:space="preserve">  </w:t>
      </w:r>
      <w:proofErr w:type="gramStart"/>
      <w:r w:rsidRPr="00C27E5B">
        <w:t>delay(</w:t>
      </w:r>
      <w:proofErr w:type="gramEnd"/>
      <w:r w:rsidRPr="00C27E5B">
        <w:t>500);</w:t>
      </w:r>
    </w:p>
    <w:p w14:paraId="7FAF4F58" w14:textId="5917596F" w:rsidR="000D27F3" w:rsidRPr="00C27E5B" w:rsidRDefault="000D27F3" w:rsidP="000D27F3">
      <w:pPr>
        <w:pStyle w:val="NormalWeb"/>
        <w:spacing w:before="0" w:beforeAutospacing="0" w:after="0" w:afterAutospacing="0"/>
        <w:ind w:left="720"/>
        <w:textAlignment w:val="baseline"/>
      </w:pPr>
      <w:r w:rsidRPr="00C27E5B">
        <w:t>}</w:t>
      </w:r>
    </w:p>
    <w:p w14:paraId="0A6CF303" w14:textId="56255922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Display customer name taken as input using serial monitor on LCD</w:t>
      </w:r>
    </w:p>
    <w:p w14:paraId="4F3FBCAF" w14:textId="71D952BA" w:rsidR="000D27F3" w:rsidRPr="00C27E5B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4C8034F1" wp14:editId="7EF2F4B0">
            <wp:extent cx="4800600" cy="2513055"/>
            <wp:effectExtent l="0" t="0" r="0" b="1905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111" cy="252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CA0D1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6F9BB648" w14:textId="5CBA3ED5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43ACE43D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5ABCCA35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{</w:t>
      </w:r>
    </w:p>
    <w:p w14:paraId="17A62920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5C846A3E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</w:t>
      </w:r>
      <w:proofErr w:type="spellStart"/>
      <w:r w:rsidRPr="00C27E5B">
        <w:t>Serial.begin</w:t>
      </w:r>
      <w:proofErr w:type="spellEnd"/>
      <w:r w:rsidRPr="00C27E5B">
        <w:t>(9600);</w:t>
      </w:r>
    </w:p>
    <w:p w14:paraId="5EECC083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}</w:t>
      </w:r>
    </w:p>
    <w:p w14:paraId="3BA24253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5AD730BC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>{</w:t>
      </w:r>
    </w:p>
    <w:p w14:paraId="0C757A2F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</w:t>
      </w:r>
      <w:proofErr w:type="gramStart"/>
      <w:r w:rsidRPr="00C27E5B">
        <w:t>if(</w:t>
      </w:r>
      <w:proofErr w:type="spellStart"/>
      <w:proofErr w:type="gramEnd"/>
      <w:r w:rsidRPr="00C27E5B">
        <w:t>Serial.available</w:t>
      </w:r>
      <w:proofErr w:type="spellEnd"/>
      <w:r w:rsidRPr="00C27E5B">
        <w:t>())</w:t>
      </w:r>
    </w:p>
    <w:p w14:paraId="11DD2768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{</w:t>
      </w:r>
    </w:p>
    <w:p w14:paraId="6C3D7B73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</w:t>
      </w:r>
      <w:proofErr w:type="gramStart"/>
      <w:r w:rsidRPr="00C27E5B">
        <w:t>while(</w:t>
      </w:r>
      <w:proofErr w:type="spellStart"/>
      <w:proofErr w:type="gramEnd"/>
      <w:r w:rsidRPr="00C27E5B">
        <w:t>Serial.available</w:t>
      </w:r>
      <w:proofErr w:type="spellEnd"/>
      <w:r w:rsidRPr="00C27E5B">
        <w:t>()&gt;0)</w:t>
      </w:r>
    </w:p>
    <w:p w14:paraId="0DB5CD3D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{</w:t>
      </w:r>
    </w:p>
    <w:p w14:paraId="128F445A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  </w:t>
      </w:r>
      <w:proofErr w:type="spellStart"/>
      <w:proofErr w:type="gramStart"/>
      <w:r w:rsidRPr="00C27E5B">
        <w:t>lcd.write</w:t>
      </w:r>
      <w:proofErr w:type="spellEnd"/>
      <w:proofErr w:type="gramEnd"/>
      <w:r w:rsidRPr="00C27E5B">
        <w:t>(</w:t>
      </w:r>
      <w:proofErr w:type="spellStart"/>
      <w:r w:rsidRPr="00C27E5B">
        <w:t>Serial.read</w:t>
      </w:r>
      <w:proofErr w:type="spellEnd"/>
      <w:r w:rsidRPr="00C27E5B">
        <w:t>());</w:t>
      </w:r>
    </w:p>
    <w:p w14:paraId="1D3DE419" w14:textId="77777777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   }    </w:t>
      </w:r>
    </w:p>
    <w:p w14:paraId="276EC588" w14:textId="1B887341" w:rsidR="000D27F3" w:rsidRPr="00C27E5B" w:rsidRDefault="000D27F3" w:rsidP="000D27F3">
      <w:pPr>
        <w:pStyle w:val="NormalWeb"/>
        <w:spacing w:after="0"/>
        <w:ind w:left="360"/>
        <w:textAlignment w:val="baseline"/>
      </w:pPr>
      <w:r w:rsidRPr="00C27E5B">
        <w:t xml:space="preserve">  }</w:t>
      </w:r>
    </w:p>
    <w:p w14:paraId="66C5136A" w14:textId="2048656A" w:rsidR="000D27F3" w:rsidRPr="00C27E5B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b/>
          <w:bCs/>
        </w:rPr>
      </w:pPr>
      <w:r w:rsidRPr="00C27E5B">
        <w:rPr>
          <w:b/>
          <w:bCs/>
        </w:rPr>
        <w:t>}</w:t>
      </w:r>
    </w:p>
    <w:p w14:paraId="1E07BF6B" w14:textId="65B96ACD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Display potentiometer reading on LCD</w:t>
      </w:r>
    </w:p>
    <w:p w14:paraId="544062F9" w14:textId="581E6B00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74FCD04B" wp14:editId="7A70E56C">
            <wp:extent cx="5731510" cy="32048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1DBA1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3D97707E" w14:textId="4886253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75C377A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66D302E2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48228C9D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70794E2E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A0, INPUT);</w:t>
      </w:r>
    </w:p>
    <w:p w14:paraId="78B9312B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}</w:t>
      </w:r>
    </w:p>
    <w:p w14:paraId="6699AAC2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038C1A6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0C69C9B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int sensorValue = analogRead(A0);</w:t>
      </w:r>
    </w:p>
    <w:p w14:paraId="516CEF4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5B23BF7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print</w:t>
      </w:r>
      <w:proofErr w:type="spellEnd"/>
      <w:r w:rsidRPr="00C27E5B">
        <w:t>(</w:t>
      </w:r>
      <w:proofErr w:type="spellStart"/>
      <w:r w:rsidRPr="00C27E5B">
        <w:t>sensorValue</w:t>
      </w:r>
      <w:proofErr w:type="spellEnd"/>
      <w:r w:rsidRPr="00C27E5B">
        <w:t>);</w:t>
      </w:r>
    </w:p>
    <w:p w14:paraId="0ADD2328" w14:textId="77777777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60386312" w14:textId="77777777" w:rsidR="000D27F3" w:rsidRPr="00C27E5B" w:rsidRDefault="000D27F3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b/>
          <w:bCs/>
          <w:shd w:val="clear" w:color="auto" w:fill="FFFFFF"/>
        </w:rPr>
        <w:br w:type="page"/>
      </w:r>
    </w:p>
    <w:p w14:paraId="76930641" w14:textId="6E3D8360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</w:pPr>
      <w:r w:rsidRPr="00C27E5B">
        <w:rPr>
          <w:b/>
          <w:bCs/>
          <w:shd w:val="clear" w:color="auto" w:fill="FFFFFF"/>
        </w:rPr>
        <w:lastRenderedPageBreak/>
        <w:t>Display tilt sensor reading on LCD</w:t>
      </w:r>
    </w:p>
    <w:p w14:paraId="48E5F1E9" w14:textId="77777777" w:rsidR="000D27F3" w:rsidRPr="00C27E5B" w:rsidRDefault="000D27F3" w:rsidP="000D27F3">
      <w:pPr>
        <w:pStyle w:val="NormalWeb"/>
        <w:spacing w:before="0" w:beforeAutospacing="0" w:after="0" w:afterAutospacing="0"/>
        <w:ind w:left="360"/>
        <w:textAlignment w:val="baseline"/>
      </w:pPr>
    </w:p>
    <w:p w14:paraId="3E122B26" w14:textId="387E512F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  <w:r w:rsidRPr="00C27E5B">
        <w:rPr>
          <w:b/>
          <w:bCs/>
          <w:noProof/>
          <w:shd w:val="clear" w:color="auto" w:fill="FFFFFF"/>
        </w:rPr>
        <w:drawing>
          <wp:inline distT="0" distB="0" distL="0" distR="0" wp14:anchorId="46B81C6E" wp14:editId="1D2A67BD">
            <wp:extent cx="5731510" cy="31261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39552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#include &lt;</w:t>
      </w:r>
      <w:proofErr w:type="spellStart"/>
      <w:r w:rsidRPr="00C27E5B">
        <w:rPr>
          <w:shd w:val="clear" w:color="auto" w:fill="FFFFFF"/>
        </w:rPr>
        <w:t>LiquidCrystal.h</w:t>
      </w:r>
      <w:proofErr w:type="spellEnd"/>
      <w:r w:rsidRPr="00C27E5B">
        <w:rPr>
          <w:shd w:val="clear" w:color="auto" w:fill="FFFFFF"/>
        </w:rPr>
        <w:t>&gt;</w:t>
      </w:r>
    </w:p>
    <w:p w14:paraId="615D84F0" w14:textId="207D3491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LiquidCrystal </w:t>
      </w:r>
      <w:proofErr w:type="gramStart"/>
      <w:r w:rsidRPr="00C27E5B">
        <w:rPr>
          <w:shd w:val="clear" w:color="auto" w:fill="FFFFFF"/>
        </w:rPr>
        <w:t>lcd(</w:t>
      </w:r>
      <w:proofErr w:type="gramEnd"/>
      <w:r w:rsidRPr="00C27E5B">
        <w:rPr>
          <w:shd w:val="clear" w:color="auto" w:fill="FFFFFF"/>
        </w:rPr>
        <w:t>12, 11, 5, 4, 3, 2);</w:t>
      </w:r>
    </w:p>
    <w:p w14:paraId="5BC1DA4E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void </w:t>
      </w:r>
      <w:proofErr w:type="gramStart"/>
      <w:r w:rsidRPr="00C27E5B">
        <w:rPr>
          <w:shd w:val="clear" w:color="auto" w:fill="FFFFFF"/>
        </w:rPr>
        <w:t>setup(</w:t>
      </w:r>
      <w:proofErr w:type="gramEnd"/>
      <w:r w:rsidRPr="00C27E5B">
        <w:rPr>
          <w:shd w:val="clear" w:color="auto" w:fill="FFFFFF"/>
        </w:rPr>
        <w:t xml:space="preserve">) </w:t>
      </w:r>
    </w:p>
    <w:p w14:paraId="36E0CA7D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68C4E351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begin</w:t>
      </w:r>
      <w:proofErr w:type="spellEnd"/>
      <w:proofErr w:type="gramEnd"/>
      <w:r w:rsidRPr="00C27E5B">
        <w:rPr>
          <w:shd w:val="clear" w:color="auto" w:fill="FFFFFF"/>
        </w:rPr>
        <w:t>(16,2);</w:t>
      </w:r>
    </w:p>
    <w:p w14:paraId="64518652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gramStart"/>
      <w:r w:rsidRPr="00C27E5B">
        <w:rPr>
          <w:shd w:val="clear" w:color="auto" w:fill="FFFFFF"/>
        </w:rPr>
        <w:t>pinMode(</w:t>
      </w:r>
      <w:proofErr w:type="gramEnd"/>
      <w:r w:rsidRPr="00C27E5B">
        <w:rPr>
          <w:shd w:val="clear" w:color="auto" w:fill="FFFFFF"/>
        </w:rPr>
        <w:t>1, INPUT);</w:t>
      </w:r>
    </w:p>
    <w:p w14:paraId="1FA4B9EB" w14:textId="7E565F7C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0D7D21CC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void </w:t>
      </w:r>
      <w:proofErr w:type="gramStart"/>
      <w:r w:rsidRPr="00C27E5B">
        <w:rPr>
          <w:shd w:val="clear" w:color="auto" w:fill="FFFFFF"/>
        </w:rPr>
        <w:t>loop(</w:t>
      </w:r>
      <w:proofErr w:type="gramEnd"/>
      <w:r w:rsidRPr="00C27E5B">
        <w:rPr>
          <w:shd w:val="clear" w:color="auto" w:fill="FFFFFF"/>
        </w:rPr>
        <w:t xml:space="preserve">) </w:t>
      </w:r>
    </w:p>
    <w:p w14:paraId="14865625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00A3846A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int read = </w:t>
      </w:r>
      <w:proofErr w:type="gramStart"/>
      <w:r w:rsidRPr="00C27E5B">
        <w:rPr>
          <w:shd w:val="clear" w:color="auto" w:fill="FFFFFF"/>
        </w:rPr>
        <w:t>digitalRead(</w:t>
      </w:r>
      <w:proofErr w:type="gramEnd"/>
      <w:r w:rsidRPr="00C27E5B">
        <w:rPr>
          <w:shd w:val="clear" w:color="auto" w:fill="FFFFFF"/>
        </w:rPr>
        <w:t>1);</w:t>
      </w:r>
    </w:p>
    <w:p w14:paraId="1C1B881D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setCursor</w:t>
      </w:r>
      <w:proofErr w:type="spellEnd"/>
      <w:proofErr w:type="gramEnd"/>
      <w:r w:rsidRPr="00C27E5B">
        <w:rPr>
          <w:shd w:val="clear" w:color="auto" w:fill="FFFFFF"/>
        </w:rPr>
        <w:t>(0,0);</w:t>
      </w:r>
    </w:p>
    <w:p w14:paraId="67417D73" w14:textId="77777777" w:rsidR="000D27F3" w:rsidRPr="00C27E5B" w:rsidRDefault="000D27F3" w:rsidP="000D27F3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r w:rsidRPr="00C27E5B">
        <w:rPr>
          <w:shd w:val="clear" w:color="auto" w:fill="FFFFFF"/>
        </w:rPr>
        <w:t>lcd.print</w:t>
      </w:r>
      <w:proofErr w:type="spellEnd"/>
      <w:r w:rsidRPr="00C27E5B">
        <w:rPr>
          <w:shd w:val="clear" w:color="auto" w:fill="FFFFFF"/>
        </w:rPr>
        <w:t>(</w:t>
      </w:r>
      <w:proofErr w:type="spellStart"/>
      <w:proofErr w:type="gramStart"/>
      <w:r w:rsidRPr="00C27E5B">
        <w:rPr>
          <w:shd w:val="clear" w:color="auto" w:fill="FFFFFF"/>
        </w:rPr>
        <w:t>digitalRead</w:t>
      </w:r>
      <w:proofErr w:type="spellEnd"/>
      <w:r w:rsidRPr="00C27E5B">
        <w:rPr>
          <w:shd w:val="clear" w:color="auto" w:fill="FFFFFF"/>
        </w:rPr>
        <w:t>(</w:t>
      </w:r>
      <w:proofErr w:type="gramEnd"/>
      <w:r w:rsidRPr="00C27E5B">
        <w:rPr>
          <w:shd w:val="clear" w:color="auto" w:fill="FFFFFF"/>
        </w:rPr>
        <w:t xml:space="preserve">1));  </w:t>
      </w:r>
    </w:p>
    <w:p w14:paraId="60FD543C" w14:textId="13401275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6C4A7054" w14:textId="78485AA9" w:rsidR="000D27F3" w:rsidRPr="00C27E5B" w:rsidRDefault="000D27F3" w:rsidP="000D27F3">
      <w:pPr>
        <w:spacing w:line="259" w:lineRule="auto"/>
        <w:rPr>
          <w:rFonts w:ascii="Times New Roman" w:eastAsia="Times New Roman" w:hAnsi="Times New Roman" w:cs="Times New Roman"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shd w:val="clear" w:color="auto" w:fill="FFFFFF"/>
        </w:rPr>
        <w:br w:type="page"/>
      </w:r>
    </w:p>
    <w:p w14:paraId="0163F3D6" w14:textId="7EC429B8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Display temperature sensor reading on LCD</w:t>
      </w:r>
    </w:p>
    <w:p w14:paraId="46816491" w14:textId="6CFBD7BA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148FFE99" w14:textId="094CD73C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19AD70C8" wp14:editId="136C5085">
            <wp:extent cx="5143500" cy="3266972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369" cy="327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9DD34" w14:textId="77777777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4609254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67E7522E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6CAAD85D" w14:textId="4ECE91FB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int </w:t>
      </w:r>
      <w:proofErr w:type="spellStart"/>
      <w:r w:rsidRPr="00C27E5B">
        <w:t>sensorPin</w:t>
      </w:r>
      <w:proofErr w:type="spellEnd"/>
      <w:r w:rsidRPr="00C27E5B">
        <w:t xml:space="preserve"> = A0;</w:t>
      </w:r>
    </w:p>
    <w:p w14:paraId="713B4D6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0B14B47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345D2469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744A936D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13, OUTPUT);</w:t>
      </w:r>
    </w:p>
    <w:p w14:paraId="5A2C8EB8" w14:textId="65C31D6D" w:rsidR="000D27F3" w:rsidRPr="00C27E5B" w:rsidRDefault="000D27F3" w:rsidP="000D27F3">
      <w:pPr>
        <w:pStyle w:val="NormalWeb"/>
        <w:spacing w:after="0"/>
        <w:textAlignment w:val="baseline"/>
      </w:pPr>
      <w:r w:rsidRPr="00C27E5B">
        <w:t>}</w:t>
      </w:r>
    </w:p>
    <w:p w14:paraId="7A6C006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1C598921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>{</w:t>
      </w:r>
    </w:p>
    <w:p w14:paraId="31EE728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double </w:t>
      </w:r>
      <w:proofErr w:type="spellStart"/>
      <w:r w:rsidRPr="00C27E5B">
        <w:t>sensorInput</w:t>
      </w:r>
      <w:proofErr w:type="spellEnd"/>
      <w:r w:rsidRPr="00C27E5B">
        <w:t xml:space="preserve"> = </w:t>
      </w:r>
      <w:proofErr w:type="spellStart"/>
      <w:r w:rsidRPr="00C27E5B">
        <w:t>analogRead</w:t>
      </w:r>
      <w:proofErr w:type="spellEnd"/>
      <w:r w:rsidRPr="00C27E5B">
        <w:t>(A0);</w:t>
      </w:r>
    </w:p>
    <w:p w14:paraId="23AD9AF0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561DAB7F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double temp = </w:t>
      </w:r>
      <w:proofErr w:type="spellStart"/>
      <w:r w:rsidRPr="00C27E5B">
        <w:t>sensorInput</w:t>
      </w:r>
      <w:proofErr w:type="spellEnd"/>
      <w:r w:rsidRPr="00C27E5B">
        <w:t>/1024;</w:t>
      </w:r>
    </w:p>
    <w:p w14:paraId="4B491DD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temp = (((temp*5)-0.</w:t>
      </w:r>
      <w:proofErr w:type="gramStart"/>
      <w:r w:rsidRPr="00C27E5B">
        <w:t>5)*</w:t>
      </w:r>
      <w:proofErr w:type="gramEnd"/>
      <w:r w:rsidRPr="00C27E5B">
        <w:t>100);</w:t>
      </w:r>
    </w:p>
    <w:p w14:paraId="4F09F6B3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lastRenderedPageBreak/>
        <w:t xml:space="preserve">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>"Temperature : ");</w:t>
      </w:r>
    </w:p>
    <w:p w14:paraId="4C4A2311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1);</w:t>
      </w:r>
    </w:p>
    <w:p w14:paraId="53302E8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print</w:t>
      </w:r>
      <w:proofErr w:type="spellEnd"/>
      <w:r w:rsidRPr="00C27E5B">
        <w:t>(temp);</w:t>
      </w:r>
    </w:p>
    <w:p w14:paraId="7A7695DC" w14:textId="77777777" w:rsidR="000D27F3" w:rsidRPr="00C27E5B" w:rsidRDefault="000D27F3" w:rsidP="000D27F3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>" Celsius");</w:t>
      </w:r>
    </w:p>
    <w:p w14:paraId="368D78D5" w14:textId="1DD80DE0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04991921" w14:textId="0065B6CC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59225F3D" w14:textId="16AC8AAB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74508C5F" w14:textId="512618F0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3D9795EA" w14:textId="7B5F0CF8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08817391" w14:textId="275B02B5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6983A774" w14:textId="77777777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728E14E8" w14:textId="7326E927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t>Display LDR reading on LCD</w:t>
      </w:r>
    </w:p>
    <w:p w14:paraId="36CB7880" w14:textId="36DA9FBE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7C2EFC4F" w14:textId="75939DAF" w:rsidR="000D27F3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28045249" wp14:editId="04C78706">
            <wp:extent cx="5731510" cy="32467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53EBB" w14:textId="39146506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479DCC0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5C296671" w14:textId="7C25D7BA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3B4BF397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6BCCA8F7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257B060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7BA28BB6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A0, INPUT);</w:t>
      </w:r>
    </w:p>
    <w:p w14:paraId="25D6B12A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lastRenderedPageBreak/>
        <w:t>}</w:t>
      </w:r>
    </w:p>
    <w:p w14:paraId="0D597F6A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D79B370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00E5B6CB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int </w:t>
      </w:r>
      <w:proofErr w:type="spellStart"/>
      <w:r w:rsidRPr="00C27E5B">
        <w:t>lightIntensity</w:t>
      </w:r>
      <w:proofErr w:type="spellEnd"/>
      <w:r w:rsidRPr="00C27E5B">
        <w:t xml:space="preserve"> = </w:t>
      </w:r>
      <w:proofErr w:type="spellStart"/>
      <w:r w:rsidRPr="00C27E5B">
        <w:t>analogRead</w:t>
      </w:r>
      <w:proofErr w:type="spellEnd"/>
      <w:r w:rsidRPr="00C27E5B">
        <w:t>(A0);</w:t>
      </w:r>
    </w:p>
    <w:p w14:paraId="07A23AD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75B7898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r w:rsidRPr="00C27E5B">
        <w:t>lcd.print</w:t>
      </w:r>
      <w:proofErr w:type="spellEnd"/>
      <w:r w:rsidRPr="00C27E5B">
        <w:t>(</w:t>
      </w:r>
      <w:proofErr w:type="spellStart"/>
      <w:r w:rsidRPr="00C27E5B">
        <w:t>lightIntensity</w:t>
      </w:r>
      <w:proofErr w:type="spellEnd"/>
      <w:r w:rsidRPr="00C27E5B">
        <w:t>);</w:t>
      </w:r>
    </w:p>
    <w:p w14:paraId="1D2382A1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delay(</w:t>
      </w:r>
      <w:proofErr w:type="gramEnd"/>
      <w:r w:rsidRPr="00C27E5B">
        <w:t>500);</w:t>
      </w:r>
    </w:p>
    <w:p w14:paraId="76572B7C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clear</w:t>
      </w:r>
      <w:proofErr w:type="spellEnd"/>
      <w:proofErr w:type="gramEnd"/>
      <w:r w:rsidRPr="00C27E5B">
        <w:t>();</w:t>
      </w:r>
    </w:p>
    <w:p w14:paraId="5E746FE5" w14:textId="52D1E950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59F08DE2" w14:textId="7C7FFF8C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557BA601" w14:textId="5D172F71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5D83E0FC" w14:textId="77777777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1EB02FB8" w14:textId="6823714B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32BE4714" w14:textId="77777777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</w:p>
    <w:p w14:paraId="4FC50304" w14:textId="31925D0F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t>If tilt is observed then buzzer should ring and LCD should display warning</w:t>
      </w:r>
    </w:p>
    <w:p w14:paraId="5708D3C0" w14:textId="08B05BA6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70B89C2F" w14:textId="40E2C1C5" w:rsidR="000D27F3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noProof/>
        </w:rPr>
        <w:drawing>
          <wp:inline distT="0" distB="0" distL="0" distR="0" wp14:anchorId="2A6D6EB9" wp14:editId="47CDE54E">
            <wp:extent cx="5731510" cy="3051175"/>
            <wp:effectExtent l="0" t="0" r="254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AE63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#include &lt;</w:t>
      </w:r>
      <w:proofErr w:type="spellStart"/>
      <w:r w:rsidRPr="00C27E5B">
        <w:t>LiquidCrystal.h</w:t>
      </w:r>
      <w:proofErr w:type="spellEnd"/>
      <w:r w:rsidRPr="00C27E5B">
        <w:t>&gt;</w:t>
      </w:r>
    </w:p>
    <w:p w14:paraId="0A3B8449" w14:textId="43C0C191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LiquidCrystal </w:t>
      </w:r>
      <w:proofErr w:type="gramStart"/>
      <w:r w:rsidRPr="00C27E5B">
        <w:t>lcd(</w:t>
      </w:r>
      <w:proofErr w:type="gramEnd"/>
      <w:r w:rsidRPr="00C27E5B">
        <w:t>12, 11, 5, 4, 3, 2);</w:t>
      </w:r>
    </w:p>
    <w:p w14:paraId="284E8CE8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setup(</w:t>
      </w:r>
      <w:proofErr w:type="gramEnd"/>
      <w:r w:rsidRPr="00C27E5B">
        <w:t xml:space="preserve">) </w:t>
      </w:r>
    </w:p>
    <w:p w14:paraId="68807672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234CEF46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lastRenderedPageBreak/>
        <w:t xml:space="preserve">  </w:t>
      </w:r>
      <w:proofErr w:type="spellStart"/>
      <w:proofErr w:type="gramStart"/>
      <w:r w:rsidRPr="00C27E5B">
        <w:t>lcd.begin</w:t>
      </w:r>
      <w:proofErr w:type="spellEnd"/>
      <w:proofErr w:type="gramEnd"/>
      <w:r w:rsidRPr="00C27E5B">
        <w:t>(16,2);</w:t>
      </w:r>
    </w:p>
    <w:p w14:paraId="59840D92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1, INPUT);</w:t>
      </w:r>
    </w:p>
    <w:p w14:paraId="3A097C45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gramStart"/>
      <w:r w:rsidRPr="00C27E5B">
        <w:t>pinMode(</w:t>
      </w:r>
      <w:proofErr w:type="gramEnd"/>
      <w:r w:rsidRPr="00C27E5B">
        <w:t>13, OUTPUT);</w:t>
      </w:r>
    </w:p>
    <w:p w14:paraId="18F141EE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}</w:t>
      </w:r>
    </w:p>
    <w:p w14:paraId="7A7AF949" w14:textId="77777777" w:rsidR="00AD2A70" w:rsidRPr="00C27E5B" w:rsidRDefault="00AD2A70" w:rsidP="00AD2A70">
      <w:pPr>
        <w:pStyle w:val="NormalWeb"/>
        <w:spacing w:after="0"/>
        <w:textAlignment w:val="baseline"/>
      </w:pPr>
    </w:p>
    <w:p w14:paraId="5ABA5DB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void </w:t>
      </w:r>
      <w:proofErr w:type="gramStart"/>
      <w:r w:rsidRPr="00C27E5B">
        <w:t>loop(</w:t>
      </w:r>
      <w:proofErr w:type="gramEnd"/>
      <w:r w:rsidRPr="00C27E5B">
        <w:t xml:space="preserve">) </w:t>
      </w:r>
    </w:p>
    <w:p w14:paraId="3AA9A9B8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>{</w:t>
      </w:r>
    </w:p>
    <w:p w14:paraId="19E0BDD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int read = </w:t>
      </w:r>
      <w:proofErr w:type="gramStart"/>
      <w:r w:rsidRPr="00C27E5B">
        <w:t>digitalRead(</w:t>
      </w:r>
      <w:proofErr w:type="gramEnd"/>
      <w:r w:rsidRPr="00C27E5B">
        <w:t>1);</w:t>
      </w:r>
    </w:p>
    <w:p w14:paraId="5DDF3A8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</w:t>
      </w:r>
      <w:proofErr w:type="spellStart"/>
      <w:proofErr w:type="gramStart"/>
      <w:r w:rsidRPr="00C27E5B">
        <w:t>lcd.setCursor</w:t>
      </w:r>
      <w:proofErr w:type="spellEnd"/>
      <w:proofErr w:type="gramEnd"/>
      <w:r w:rsidRPr="00C27E5B">
        <w:t>(0,0);</w:t>
      </w:r>
    </w:p>
    <w:p w14:paraId="57D4C540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if (read == 0)</w:t>
      </w:r>
    </w:p>
    <w:p w14:paraId="18A0064A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{</w:t>
      </w:r>
    </w:p>
    <w:p w14:paraId="4E1DF6C9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gramStart"/>
      <w:r w:rsidRPr="00C27E5B">
        <w:t>tone(</w:t>
      </w:r>
      <w:proofErr w:type="gramEnd"/>
      <w:r w:rsidRPr="00C27E5B">
        <w:t>13, 512);</w:t>
      </w:r>
    </w:p>
    <w:p w14:paraId="6E9155CF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spellStart"/>
      <w:r w:rsidRPr="00C27E5B">
        <w:t>lcd.</w:t>
      </w:r>
      <w:proofErr w:type="gramStart"/>
      <w:r w:rsidRPr="00C27E5B">
        <w:t>print</w:t>
      </w:r>
      <w:proofErr w:type="spellEnd"/>
      <w:r w:rsidRPr="00C27E5B">
        <w:t>(</w:t>
      </w:r>
      <w:proofErr w:type="gramEnd"/>
      <w:r w:rsidRPr="00C27E5B">
        <w:t xml:space="preserve">"Tilt Observed!"); </w:t>
      </w:r>
    </w:p>
    <w:p w14:paraId="5895C967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gramStart"/>
      <w:r w:rsidRPr="00C27E5B">
        <w:t>delay(</w:t>
      </w:r>
      <w:proofErr w:type="gramEnd"/>
      <w:r w:rsidRPr="00C27E5B">
        <w:t>1000);</w:t>
      </w:r>
    </w:p>
    <w:p w14:paraId="055C6125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gramStart"/>
      <w:r w:rsidRPr="00C27E5B">
        <w:t>noTone(</w:t>
      </w:r>
      <w:proofErr w:type="gramEnd"/>
      <w:r w:rsidRPr="00C27E5B">
        <w:t>13);</w:t>
      </w:r>
    </w:p>
    <w:p w14:paraId="44076B0F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  </w:t>
      </w:r>
      <w:proofErr w:type="spellStart"/>
      <w:proofErr w:type="gramStart"/>
      <w:r w:rsidRPr="00C27E5B">
        <w:t>lcd.clear</w:t>
      </w:r>
      <w:proofErr w:type="spellEnd"/>
      <w:proofErr w:type="gramEnd"/>
      <w:r w:rsidRPr="00C27E5B">
        <w:t>();</w:t>
      </w:r>
    </w:p>
    <w:p w14:paraId="6BA2F524" w14:textId="77777777" w:rsidR="00AD2A70" w:rsidRPr="00C27E5B" w:rsidRDefault="00AD2A70" w:rsidP="00AD2A70">
      <w:pPr>
        <w:pStyle w:val="NormalWeb"/>
        <w:spacing w:after="0"/>
        <w:textAlignment w:val="baseline"/>
      </w:pPr>
      <w:r w:rsidRPr="00C27E5B">
        <w:t xml:space="preserve">  } </w:t>
      </w:r>
    </w:p>
    <w:p w14:paraId="41289D53" w14:textId="65A345FC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</w:pPr>
      <w:r w:rsidRPr="00C27E5B">
        <w:t>}</w:t>
      </w:r>
    </w:p>
    <w:p w14:paraId="1A23739E" w14:textId="77777777" w:rsidR="00AD2A70" w:rsidRPr="00C27E5B" w:rsidRDefault="00AD2A70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b/>
          <w:bCs/>
          <w:shd w:val="clear" w:color="auto" w:fill="FFFFFF"/>
        </w:rPr>
        <w:br w:type="page"/>
      </w:r>
    </w:p>
    <w:p w14:paraId="541183B3" w14:textId="1EDBCEAE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If button is pressed, the shaft should rotate by 180 and buzzer should ring and LCD should display OPEN and CLOSED otherwise</w:t>
      </w:r>
    </w:p>
    <w:p w14:paraId="7194A108" w14:textId="77777777" w:rsidR="00AD2A70" w:rsidRPr="00C27E5B" w:rsidRDefault="00AD2A70" w:rsidP="00AD2A70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</w:rPr>
      </w:pPr>
    </w:p>
    <w:p w14:paraId="19FD9DAE" w14:textId="6DF2961B" w:rsidR="000D27F3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  <w:r w:rsidRPr="00C27E5B">
        <w:rPr>
          <w:b/>
          <w:bCs/>
          <w:noProof/>
          <w:shd w:val="clear" w:color="auto" w:fill="FFFFFF"/>
        </w:rPr>
        <w:drawing>
          <wp:inline distT="0" distB="0" distL="0" distR="0" wp14:anchorId="5A0BBCCB" wp14:editId="50DF3AB3">
            <wp:extent cx="5731510" cy="3344545"/>
            <wp:effectExtent l="0" t="0" r="2540" b="825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580B9" w14:textId="4CD7F6DF" w:rsidR="00AD2A70" w:rsidRPr="00C27E5B" w:rsidRDefault="00AD2A70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0106330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#include &lt;</w:t>
      </w:r>
      <w:proofErr w:type="spellStart"/>
      <w:r w:rsidRPr="00C27E5B">
        <w:rPr>
          <w:shd w:val="clear" w:color="auto" w:fill="FFFFFF"/>
        </w:rPr>
        <w:t>LiquidCrystal.h</w:t>
      </w:r>
      <w:proofErr w:type="spellEnd"/>
      <w:r w:rsidRPr="00C27E5B">
        <w:rPr>
          <w:shd w:val="clear" w:color="auto" w:fill="FFFFFF"/>
        </w:rPr>
        <w:t>&gt;</w:t>
      </w:r>
    </w:p>
    <w:p w14:paraId="65E12268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#include &lt;</w:t>
      </w:r>
      <w:proofErr w:type="spellStart"/>
      <w:r w:rsidRPr="00C27E5B">
        <w:rPr>
          <w:shd w:val="clear" w:color="auto" w:fill="FFFFFF"/>
        </w:rPr>
        <w:t>Servo.h</w:t>
      </w:r>
      <w:proofErr w:type="spellEnd"/>
      <w:r w:rsidRPr="00C27E5B">
        <w:rPr>
          <w:shd w:val="clear" w:color="auto" w:fill="FFFFFF"/>
        </w:rPr>
        <w:t>&gt;</w:t>
      </w:r>
    </w:p>
    <w:p w14:paraId="08F1E1D4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Servo myservo;</w:t>
      </w:r>
    </w:p>
    <w:p w14:paraId="42712C20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LiquidCrystal </w:t>
      </w:r>
      <w:proofErr w:type="gramStart"/>
      <w:r w:rsidRPr="00C27E5B">
        <w:rPr>
          <w:shd w:val="clear" w:color="auto" w:fill="FFFFFF"/>
        </w:rPr>
        <w:t>lcd(</w:t>
      </w:r>
      <w:proofErr w:type="gramEnd"/>
      <w:r w:rsidRPr="00C27E5B">
        <w:rPr>
          <w:shd w:val="clear" w:color="auto" w:fill="FFFFFF"/>
        </w:rPr>
        <w:t>12, 11, 5, 4, 3, 2);</w:t>
      </w:r>
    </w:p>
    <w:p w14:paraId="0AB6A49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</w:p>
    <w:p w14:paraId="1BD5DE79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void </w:t>
      </w:r>
      <w:proofErr w:type="gramStart"/>
      <w:r w:rsidRPr="00C27E5B">
        <w:rPr>
          <w:shd w:val="clear" w:color="auto" w:fill="FFFFFF"/>
        </w:rPr>
        <w:t>setup(</w:t>
      </w:r>
      <w:proofErr w:type="gramEnd"/>
      <w:r w:rsidRPr="00C27E5B">
        <w:rPr>
          <w:shd w:val="clear" w:color="auto" w:fill="FFFFFF"/>
        </w:rPr>
        <w:t xml:space="preserve">) </w:t>
      </w:r>
    </w:p>
    <w:p w14:paraId="76C48DB6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6D7D8370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begin</w:t>
      </w:r>
      <w:proofErr w:type="spellEnd"/>
      <w:proofErr w:type="gramEnd"/>
      <w:r w:rsidRPr="00C27E5B">
        <w:rPr>
          <w:shd w:val="clear" w:color="auto" w:fill="FFFFFF"/>
        </w:rPr>
        <w:t>(16,2);</w:t>
      </w:r>
    </w:p>
    <w:p w14:paraId="03285780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pinMode(</w:t>
      </w:r>
      <w:proofErr w:type="gramStart"/>
      <w:r w:rsidRPr="00C27E5B">
        <w:rPr>
          <w:shd w:val="clear" w:color="auto" w:fill="FFFFFF"/>
        </w:rPr>
        <w:t>1,INPUT</w:t>
      </w:r>
      <w:proofErr w:type="gramEnd"/>
      <w:r w:rsidRPr="00C27E5B">
        <w:rPr>
          <w:shd w:val="clear" w:color="auto" w:fill="FFFFFF"/>
        </w:rPr>
        <w:t>);</w:t>
      </w:r>
    </w:p>
    <w:p w14:paraId="3DB18E0F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gramStart"/>
      <w:r w:rsidRPr="00C27E5B">
        <w:rPr>
          <w:shd w:val="clear" w:color="auto" w:fill="FFFFFF"/>
        </w:rPr>
        <w:t>pinMode(</w:t>
      </w:r>
      <w:proofErr w:type="gramEnd"/>
      <w:r w:rsidRPr="00C27E5B">
        <w:rPr>
          <w:shd w:val="clear" w:color="auto" w:fill="FFFFFF"/>
        </w:rPr>
        <w:t>13, OUTPUT);</w:t>
      </w:r>
    </w:p>
    <w:p w14:paraId="5FA3B70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myservo.attach</w:t>
      </w:r>
      <w:proofErr w:type="spellEnd"/>
      <w:proofErr w:type="gramEnd"/>
      <w:r w:rsidRPr="00C27E5B">
        <w:rPr>
          <w:shd w:val="clear" w:color="auto" w:fill="FFFFFF"/>
        </w:rPr>
        <w:t>(9);</w:t>
      </w:r>
    </w:p>
    <w:p w14:paraId="26B0A53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61BFE30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</w:p>
    <w:p w14:paraId="1974B95E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lastRenderedPageBreak/>
        <w:t xml:space="preserve">void </w:t>
      </w:r>
      <w:proofErr w:type="gramStart"/>
      <w:r w:rsidRPr="00C27E5B">
        <w:rPr>
          <w:shd w:val="clear" w:color="auto" w:fill="FFFFFF"/>
        </w:rPr>
        <w:t>loop(</w:t>
      </w:r>
      <w:proofErr w:type="gramEnd"/>
      <w:r w:rsidRPr="00C27E5B">
        <w:rPr>
          <w:shd w:val="clear" w:color="auto" w:fill="FFFFFF"/>
        </w:rPr>
        <w:t xml:space="preserve">) </w:t>
      </w:r>
    </w:p>
    <w:p w14:paraId="2DF8055F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{</w:t>
      </w:r>
    </w:p>
    <w:p w14:paraId="1EF2C629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int buttonState = </w:t>
      </w:r>
      <w:proofErr w:type="gramStart"/>
      <w:r w:rsidRPr="00C27E5B">
        <w:rPr>
          <w:shd w:val="clear" w:color="auto" w:fill="FFFFFF"/>
        </w:rPr>
        <w:t>digitalRead(</w:t>
      </w:r>
      <w:proofErr w:type="gramEnd"/>
      <w:r w:rsidRPr="00C27E5B">
        <w:rPr>
          <w:shd w:val="clear" w:color="auto" w:fill="FFFFFF"/>
        </w:rPr>
        <w:t>1);</w:t>
      </w:r>
    </w:p>
    <w:p w14:paraId="62A8D2A8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</w:t>
      </w:r>
      <w:proofErr w:type="spellStart"/>
      <w:proofErr w:type="gramStart"/>
      <w:r w:rsidRPr="00C27E5B">
        <w:rPr>
          <w:shd w:val="clear" w:color="auto" w:fill="FFFFFF"/>
        </w:rPr>
        <w:t>lcd.setCursor</w:t>
      </w:r>
      <w:proofErr w:type="spellEnd"/>
      <w:proofErr w:type="gramEnd"/>
      <w:r w:rsidRPr="00C27E5B">
        <w:rPr>
          <w:shd w:val="clear" w:color="auto" w:fill="FFFFFF"/>
        </w:rPr>
        <w:t>(0,0);</w:t>
      </w:r>
    </w:p>
    <w:p w14:paraId="01A666FA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if (buttonState == HIGH)</w:t>
      </w:r>
    </w:p>
    <w:p w14:paraId="67C94688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{</w:t>
      </w:r>
    </w:p>
    <w:p w14:paraId="2FA3B4B6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proofErr w:type="gramStart"/>
      <w:r w:rsidRPr="00C27E5B">
        <w:rPr>
          <w:shd w:val="clear" w:color="auto" w:fill="FFFFFF"/>
        </w:rPr>
        <w:t>lcd.clear</w:t>
      </w:r>
      <w:proofErr w:type="spellEnd"/>
      <w:proofErr w:type="gramEnd"/>
      <w:r w:rsidRPr="00C27E5B">
        <w:rPr>
          <w:shd w:val="clear" w:color="auto" w:fill="FFFFFF"/>
        </w:rPr>
        <w:t>();</w:t>
      </w:r>
    </w:p>
    <w:p w14:paraId="36587F3D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proofErr w:type="gramStart"/>
      <w:r w:rsidRPr="00C27E5B">
        <w:rPr>
          <w:shd w:val="clear" w:color="auto" w:fill="FFFFFF"/>
        </w:rPr>
        <w:t>myservo.write</w:t>
      </w:r>
      <w:proofErr w:type="spellEnd"/>
      <w:proofErr w:type="gramEnd"/>
      <w:r w:rsidRPr="00C27E5B">
        <w:rPr>
          <w:shd w:val="clear" w:color="auto" w:fill="FFFFFF"/>
        </w:rPr>
        <w:t>(180);</w:t>
      </w:r>
    </w:p>
    <w:p w14:paraId="7C1607D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tone(</w:t>
      </w:r>
      <w:proofErr w:type="gramEnd"/>
      <w:r w:rsidRPr="00C27E5B">
        <w:rPr>
          <w:shd w:val="clear" w:color="auto" w:fill="FFFFFF"/>
        </w:rPr>
        <w:t>13, 512);</w:t>
      </w:r>
    </w:p>
    <w:p w14:paraId="7436FA1F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r w:rsidRPr="00C27E5B">
        <w:rPr>
          <w:shd w:val="clear" w:color="auto" w:fill="FFFFFF"/>
        </w:rPr>
        <w:t>lcd.print</w:t>
      </w:r>
      <w:proofErr w:type="spellEnd"/>
      <w:r w:rsidRPr="00C27E5B">
        <w:rPr>
          <w:shd w:val="clear" w:color="auto" w:fill="FFFFFF"/>
        </w:rPr>
        <w:t>("OPEN");</w:t>
      </w:r>
    </w:p>
    <w:p w14:paraId="7C267AC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delay(</w:t>
      </w:r>
      <w:proofErr w:type="gramEnd"/>
      <w:r w:rsidRPr="00C27E5B">
        <w:rPr>
          <w:shd w:val="clear" w:color="auto" w:fill="FFFFFF"/>
        </w:rPr>
        <w:t>2000);</w:t>
      </w:r>
    </w:p>
    <w:p w14:paraId="6B405C49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} </w:t>
      </w:r>
    </w:p>
    <w:p w14:paraId="1F214772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else</w:t>
      </w:r>
    </w:p>
    <w:p w14:paraId="5ABE9BAE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{</w:t>
      </w:r>
    </w:p>
    <w:p w14:paraId="5D67560C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proofErr w:type="gramStart"/>
      <w:r w:rsidRPr="00C27E5B">
        <w:rPr>
          <w:shd w:val="clear" w:color="auto" w:fill="FFFFFF"/>
        </w:rPr>
        <w:t>myservo.write</w:t>
      </w:r>
      <w:proofErr w:type="spellEnd"/>
      <w:proofErr w:type="gramEnd"/>
      <w:r w:rsidRPr="00C27E5B">
        <w:rPr>
          <w:shd w:val="clear" w:color="auto" w:fill="FFFFFF"/>
        </w:rPr>
        <w:t>(0);</w:t>
      </w:r>
    </w:p>
    <w:p w14:paraId="605D0384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noTone(</w:t>
      </w:r>
      <w:proofErr w:type="gramEnd"/>
      <w:r w:rsidRPr="00C27E5B">
        <w:rPr>
          <w:shd w:val="clear" w:color="auto" w:fill="FFFFFF"/>
        </w:rPr>
        <w:t>13);</w:t>
      </w:r>
    </w:p>
    <w:p w14:paraId="6B5CD423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spellStart"/>
      <w:r w:rsidRPr="00C27E5B">
        <w:rPr>
          <w:shd w:val="clear" w:color="auto" w:fill="FFFFFF"/>
        </w:rPr>
        <w:t>lcd.print</w:t>
      </w:r>
      <w:proofErr w:type="spellEnd"/>
      <w:r w:rsidRPr="00C27E5B">
        <w:rPr>
          <w:shd w:val="clear" w:color="auto" w:fill="FFFFFF"/>
        </w:rPr>
        <w:t>("CLOSE");</w:t>
      </w:r>
    </w:p>
    <w:p w14:paraId="63434636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  </w:t>
      </w:r>
      <w:proofErr w:type="gramStart"/>
      <w:r w:rsidRPr="00C27E5B">
        <w:rPr>
          <w:shd w:val="clear" w:color="auto" w:fill="FFFFFF"/>
        </w:rPr>
        <w:t>delay(</w:t>
      </w:r>
      <w:proofErr w:type="gramEnd"/>
      <w:r w:rsidRPr="00C27E5B">
        <w:rPr>
          <w:shd w:val="clear" w:color="auto" w:fill="FFFFFF"/>
        </w:rPr>
        <w:t>500);</w:t>
      </w:r>
    </w:p>
    <w:p w14:paraId="26E97D6E" w14:textId="77777777" w:rsidR="00AD2A70" w:rsidRPr="00C27E5B" w:rsidRDefault="00AD2A70" w:rsidP="00AD2A70">
      <w:pPr>
        <w:pStyle w:val="NormalWeb"/>
        <w:spacing w:after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 xml:space="preserve">  }</w:t>
      </w:r>
    </w:p>
    <w:p w14:paraId="1426B5A9" w14:textId="667DA972" w:rsidR="00AD2A70" w:rsidRPr="00C27E5B" w:rsidRDefault="00AD2A70" w:rsidP="00AD2A70">
      <w:pPr>
        <w:pStyle w:val="NormalWeb"/>
        <w:spacing w:before="0" w:beforeAutospacing="0" w:after="0" w:afterAutospacing="0"/>
        <w:textAlignment w:val="baseline"/>
        <w:rPr>
          <w:shd w:val="clear" w:color="auto" w:fill="FFFFFF"/>
        </w:rPr>
      </w:pPr>
      <w:r w:rsidRPr="00C27E5B">
        <w:rPr>
          <w:shd w:val="clear" w:color="auto" w:fill="FFFFFF"/>
        </w:rPr>
        <w:t>}</w:t>
      </w:r>
    </w:p>
    <w:p w14:paraId="02D5572A" w14:textId="77777777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</w:rPr>
      </w:pPr>
    </w:p>
    <w:p w14:paraId="3BFBD1FE" w14:textId="77777777" w:rsidR="00AD2A70" w:rsidRPr="00C27E5B" w:rsidRDefault="00AD2A70">
      <w:pPr>
        <w:spacing w:line="259" w:lineRule="auto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  <w:lang w:eastAsia="en-IN"/>
        </w:rPr>
      </w:pPr>
      <w:r w:rsidRPr="00C27E5B">
        <w:rPr>
          <w:rFonts w:ascii="Times New Roman" w:hAnsi="Times New Roman" w:cs="Times New Roman"/>
          <w:b/>
          <w:bCs/>
          <w:shd w:val="clear" w:color="auto" w:fill="FFFFFF"/>
        </w:rPr>
        <w:br w:type="page"/>
      </w:r>
    </w:p>
    <w:p w14:paraId="3EF63C4D" w14:textId="7DDA5500" w:rsidR="000D27F3" w:rsidRPr="00C27E5B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b/>
          <w:bCs/>
        </w:rPr>
      </w:pPr>
      <w:r w:rsidRPr="00C27E5B">
        <w:rPr>
          <w:b/>
          <w:bCs/>
          <w:shd w:val="clear" w:color="auto" w:fill="FFFFFF"/>
        </w:rPr>
        <w:lastRenderedPageBreak/>
        <w:t>LCD should display “WALK” when traffic signal is RED and “STOP” when signal is green (use own settings for traffic signal)</w:t>
      </w:r>
    </w:p>
    <w:p w14:paraId="65715F20" w14:textId="495B42C3" w:rsidR="000D27F3" w:rsidRPr="00C27E5B" w:rsidRDefault="000D27F3" w:rsidP="000D27F3">
      <w:pPr>
        <w:pStyle w:val="NormalWeb"/>
        <w:spacing w:before="0" w:beforeAutospacing="0" w:after="0" w:afterAutospacing="0"/>
        <w:textAlignment w:val="baseline"/>
        <w:rPr>
          <w:b/>
          <w:bCs/>
          <w:shd w:val="clear" w:color="auto" w:fill="FFFFFF"/>
        </w:rPr>
      </w:pPr>
    </w:p>
    <w:p w14:paraId="74450DAA" w14:textId="7981E4AF" w:rsidR="000D27F3" w:rsidRPr="00C27E5B" w:rsidRDefault="00AD2A70">
      <w:pPr>
        <w:rPr>
          <w:rFonts w:ascii="Times New Roman" w:hAnsi="Times New Roman" w:cs="Times New Roman"/>
        </w:rPr>
      </w:pPr>
      <w:r w:rsidRPr="00C27E5B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A61A874" wp14:editId="6BF6E37B">
            <wp:extent cx="5731510" cy="3319145"/>
            <wp:effectExtent l="0" t="0" r="254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872E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C27E5B">
        <w:rPr>
          <w:rFonts w:ascii="Times New Roman" w:hAnsi="Times New Roman" w:cs="Times New Roman"/>
          <w:sz w:val="24"/>
          <w:szCs w:val="24"/>
        </w:rPr>
        <w:t>LiquidCrystal.h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&gt;</w:t>
      </w:r>
    </w:p>
    <w:p w14:paraId="5C4DCC79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LiquidCrystal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12, 11, 5, 4, 3, 2);</w:t>
      </w:r>
    </w:p>
    <w:p w14:paraId="2FAA12DA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</w:p>
    <w:p w14:paraId="2AA20751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setup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4FF8B44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{</w:t>
      </w:r>
    </w:p>
    <w:p w14:paraId="7A8E6533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begin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16,2);</w:t>
      </w:r>
    </w:p>
    <w:p w14:paraId="43CD49E4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pinMode(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1,INPUT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);</w:t>
      </w:r>
    </w:p>
    <w:p w14:paraId="35988D1D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pinMode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9, OUTPUT);</w:t>
      </w:r>
    </w:p>
    <w:p w14:paraId="386A70D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pinMode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8, OUTPUT);</w:t>
      </w:r>
    </w:p>
    <w:p w14:paraId="6677EA1B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}</w:t>
      </w:r>
    </w:p>
    <w:p w14:paraId="215CED45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</w:p>
    <w:p w14:paraId="0507334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loop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0470204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{</w:t>
      </w:r>
    </w:p>
    <w:p w14:paraId="3F24F10D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int buttonState =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Read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1);</w:t>
      </w:r>
    </w:p>
    <w:p w14:paraId="07404FE7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setCursor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0,0);</w:t>
      </w:r>
    </w:p>
    <w:p w14:paraId="4945FA0E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if (buttonState == HIGH)</w:t>
      </w:r>
    </w:p>
    <w:p w14:paraId="1C96BA36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{</w:t>
      </w:r>
    </w:p>
    <w:p w14:paraId="5D727C43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clear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);</w:t>
      </w:r>
    </w:p>
    <w:p w14:paraId="0C15FD9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8, LOW);</w:t>
      </w:r>
    </w:p>
    <w:p w14:paraId="42AE6F3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9, HIGH);</w:t>
      </w:r>
    </w:p>
    <w:p w14:paraId="38EE216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27E5B">
        <w:rPr>
          <w:rFonts w:ascii="Times New Roman" w:hAnsi="Times New Roman" w:cs="Times New Roman"/>
          <w:sz w:val="24"/>
          <w:szCs w:val="24"/>
        </w:rPr>
        <w:t>lcd.print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"WALK");</w:t>
      </w:r>
    </w:p>
    <w:p w14:paraId="2284F0C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delay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3000);</w:t>
      </w:r>
    </w:p>
    <w:p w14:paraId="61167D4D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} </w:t>
      </w:r>
    </w:p>
    <w:p w14:paraId="36D1DFD8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else</w:t>
      </w:r>
    </w:p>
    <w:p w14:paraId="2C853863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{</w:t>
      </w:r>
    </w:p>
    <w:p w14:paraId="0DD0FC6B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lcd.clear</w:t>
      </w:r>
      <w:proofErr w:type="spellEnd"/>
      <w:proofErr w:type="gramEnd"/>
      <w:r w:rsidRPr="00C27E5B">
        <w:rPr>
          <w:rFonts w:ascii="Times New Roman" w:hAnsi="Times New Roman" w:cs="Times New Roman"/>
          <w:sz w:val="24"/>
          <w:szCs w:val="24"/>
        </w:rPr>
        <w:t>();</w:t>
      </w:r>
    </w:p>
    <w:p w14:paraId="25704F2B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9, LOW);</w:t>
      </w:r>
    </w:p>
    <w:p w14:paraId="6099E43C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C27E5B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8, HIGH);</w:t>
      </w:r>
    </w:p>
    <w:p w14:paraId="0AD5B3CF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27E5B">
        <w:rPr>
          <w:rFonts w:ascii="Times New Roman" w:hAnsi="Times New Roman" w:cs="Times New Roman"/>
          <w:sz w:val="24"/>
          <w:szCs w:val="24"/>
        </w:rPr>
        <w:t>lcd.print</w:t>
      </w:r>
      <w:proofErr w:type="spellEnd"/>
      <w:r w:rsidRPr="00C27E5B">
        <w:rPr>
          <w:rFonts w:ascii="Times New Roman" w:hAnsi="Times New Roman" w:cs="Times New Roman"/>
          <w:sz w:val="24"/>
          <w:szCs w:val="24"/>
        </w:rPr>
        <w:t>("STOP");</w:t>
      </w:r>
    </w:p>
    <w:p w14:paraId="435FAFCA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C27E5B">
        <w:rPr>
          <w:rFonts w:ascii="Times New Roman" w:hAnsi="Times New Roman" w:cs="Times New Roman"/>
          <w:sz w:val="24"/>
          <w:szCs w:val="24"/>
        </w:rPr>
        <w:t>delay(</w:t>
      </w:r>
      <w:proofErr w:type="gramEnd"/>
      <w:r w:rsidRPr="00C27E5B">
        <w:rPr>
          <w:rFonts w:ascii="Times New Roman" w:hAnsi="Times New Roman" w:cs="Times New Roman"/>
          <w:sz w:val="24"/>
          <w:szCs w:val="24"/>
        </w:rPr>
        <w:t>100);</w:t>
      </w:r>
    </w:p>
    <w:p w14:paraId="48E7BCF0" w14:textId="77777777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072F0949" w14:textId="7D4813E2" w:rsidR="00AD2A70" w:rsidRPr="00C27E5B" w:rsidRDefault="00AD2A70" w:rsidP="00AD2A70">
      <w:pPr>
        <w:rPr>
          <w:rFonts w:ascii="Times New Roman" w:hAnsi="Times New Roman" w:cs="Times New Roman"/>
          <w:sz w:val="24"/>
          <w:szCs w:val="24"/>
        </w:rPr>
      </w:pPr>
      <w:r w:rsidRPr="00C27E5B">
        <w:rPr>
          <w:rFonts w:ascii="Times New Roman" w:hAnsi="Times New Roman" w:cs="Times New Roman"/>
          <w:sz w:val="24"/>
          <w:szCs w:val="24"/>
        </w:rPr>
        <w:t>}</w:t>
      </w:r>
    </w:p>
    <w:sectPr w:rsidR="00AD2A70" w:rsidRPr="00C27E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A25841"/>
    <w:multiLevelType w:val="multilevel"/>
    <w:tmpl w:val="EB2A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6D51B7"/>
    <w:multiLevelType w:val="hybridMultilevel"/>
    <w:tmpl w:val="C13239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DA3tbQ0NzExMjRQ0lEKTi0uzszPAykwrAUAd0rTPiwAAAA="/>
  </w:docVars>
  <w:rsids>
    <w:rsidRoot w:val="000D27F3"/>
    <w:rsid w:val="000D27F3"/>
    <w:rsid w:val="001F1D91"/>
    <w:rsid w:val="00663416"/>
    <w:rsid w:val="007E2A8E"/>
    <w:rsid w:val="00AD2A70"/>
    <w:rsid w:val="00AE6FE0"/>
    <w:rsid w:val="00BF6898"/>
    <w:rsid w:val="00C27E5B"/>
    <w:rsid w:val="00C94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5958"/>
  <w15:chartTrackingRefBased/>
  <w15:docId w15:val="{4728A3E4-BC96-4D30-95AB-C2B0BE4DE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7F3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D27F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D27F3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0D27F3"/>
    <w:pPr>
      <w:spacing w:after="0" w:line="240" w:lineRule="auto"/>
    </w:pPr>
    <w:rPr>
      <w:rFonts w:eastAsiaTheme="minorEastAsia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D2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3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EC56A-5F46-4AE4-BE9A-D3B16EBD7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i Panigrahi</dc:creator>
  <cp:keywords/>
  <dc:description/>
  <cp:lastModifiedBy>Shantanu Joshi</cp:lastModifiedBy>
  <cp:revision>2</cp:revision>
  <dcterms:created xsi:type="dcterms:W3CDTF">2021-03-05T04:54:00Z</dcterms:created>
  <dcterms:modified xsi:type="dcterms:W3CDTF">2021-03-05T04:54:00Z</dcterms:modified>
</cp:coreProperties>
</file>